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53402E" w14:textId="01D206C0" w:rsidR="00F31B0D" w:rsidRPr="00F31B0D" w:rsidRDefault="00F31B0D" w:rsidP="00F31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MY"/>
        </w:rPr>
      </w:pPr>
    </w:p>
    <w:p w14:paraId="08947CA2" w14:textId="66F3B4F9" w:rsidR="003D0F42" w:rsidRDefault="00502A0F" w:rsidP="00752405">
      <w:pPr>
        <w:tabs>
          <w:tab w:val="left" w:pos="990"/>
        </w:tabs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30BCF4E" wp14:editId="66935391">
                <wp:simplePos x="0" y="0"/>
                <wp:positionH relativeFrom="margin">
                  <wp:posOffset>3036277</wp:posOffset>
                </wp:positionH>
                <wp:positionV relativeFrom="paragraph">
                  <wp:posOffset>258493</wp:posOffset>
                </wp:positionV>
                <wp:extent cx="4295775" cy="1453661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95775" cy="145366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178136" w14:textId="75B545E0" w:rsidR="00BC1CEB" w:rsidRPr="00F31B0D" w:rsidRDefault="00BC1CEB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t xml:space="preserve">INVENTOR: </w:t>
                            </w: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br/>
                            </w:r>
                            <w:r w:rsidR="00A82EFC"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t>ORGANIZATION/INSTITUTION</w:t>
                            </w: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t xml:space="preserve">: </w:t>
                            </w:r>
                          </w:p>
                          <w:p w14:paraId="168C6F46" w14:textId="00C60ED0" w:rsidR="00BC1CEB" w:rsidRPr="00F31B0D" w:rsidRDefault="00BC1CEB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t>EMAIL:</w:t>
                            </w:r>
                          </w:p>
                          <w:p w14:paraId="0B37581B" w14:textId="77777777" w:rsidR="00502A0F" w:rsidRDefault="00BC1CEB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t>CO-INVENTORS:</w:t>
                            </w:r>
                          </w:p>
                          <w:p w14:paraId="3D46F076" w14:textId="77777777" w:rsidR="00502A0F" w:rsidRDefault="00502A0F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  <w:p w14:paraId="6583B87B" w14:textId="359D67D2" w:rsidR="00502A0F" w:rsidRPr="00502A0F" w:rsidRDefault="00502A0F" w:rsidP="00502A0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84"/>
                              </w:tabs>
                              <w:spacing w:after="0" w:line="240" w:lineRule="auto"/>
                              <w:ind w:left="0" w:firstLine="0"/>
                              <w:contextualSpacing w:val="0"/>
                              <w:jc w:val="both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502A0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IP number</w:t>
                            </w:r>
                            <w:r w:rsidR="00A82EFC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(if any)</w:t>
                            </w:r>
                          </w:p>
                          <w:p w14:paraId="094929D1" w14:textId="081F1A98" w:rsidR="00502A0F" w:rsidRPr="00A82EFC" w:rsidRDefault="00502A0F" w:rsidP="00A82EF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84"/>
                              </w:tabs>
                              <w:spacing w:after="0" w:line="240" w:lineRule="auto"/>
                              <w:ind w:left="0" w:firstLine="0"/>
                              <w:contextualSpacing w:val="0"/>
                              <w:jc w:val="both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502A0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opyright number with date </w:t>
                            </w:r>
                            <w:r w:rsidR="00A82EFC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(if any)</w:t>
                            </w:r>
                          </w:p>
                          <w:p w14:paraId="249592D1" w14:textId="653BAC1E" w:rsidR="00BC1CEB" w:rsidRPr="00F31B0D" w:rsidRDefault="00BC1CEB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4BB10BA" w14:textId="5776B9E3" w:rsidR="00BC1CEB" w:rsidRPr="00F31B0D" w:rsidRDefault="00BC1CEB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  <w:p w14:paraId="192E3338" w14:textId="77777777" w:rsidR="00BC1CEB" w:rsidRPr="00F31B0D" w:rsidRDefault="00BC1CEB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30BCF4E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239.1pt;margin-top:20.35pt;width:338.25pt;height:114.4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" filled="f" stroked="f">
                <v:textbox>
                  <w:txbxContent>
                    <w:p w14:paraId="29178136" w14:textId="75B545E0" w:rsidR="00BC1CEB" w:rsidRPr="00F31B0D" w:rsidRDefault="00BC1CEB" w:rsidP="00106B9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 xml:space="preserve">INVENTOR: </w:t>
                      </w: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br/>
                      </w:r>
                      <w:r w:rsidR="00A82EFC"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>ORGANIZATION/INSTITUTION</w:t>
                      </w: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 xml:space="preserve">: </w:t>
                      </w:r>
                    </w:p>
                    <w:p w14:paraId="168C6F46" w14:textId="00C60ED0" w:rsidR="00BC1CEB" w:rsidRPr="00F31B0D" w:rsidRDefault="00BC1CEB" w:rsidP="00106B9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>EMAIL:</w:t>
                      </w:r>
                    </w:p>
                    <w:p w14:paraId="0B37581B" w14:textId="77777777" w:rsidR="00502A0F" w:rsidRDefault="00BC1CEB" w:rsidP="00106B9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>CO-INVENTORS:</w:t>
                      </w:r>
                    </w:p>
                    <w:p w14:paraId="3D46F076" w14:textId="77777777" w:rsidR="00502A0F" w:rsidRDefault="00502A0F" w:rsidP="00106B9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</w:pPr>
                    </w:p>
                    <w:p w14:paraId="6583B87B" w14:textId="359D67D2" w:rsidR="00502A0F" w:rsidRPr="00502A0F" w:rsidRDefault="00502A0F" w:rsidP="00502A0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284"/>
                        </w:tabs>
                        <w:spacing w:after="0" w:line="240" w:lineRule="auto"/>
                        <w:ind w:left="0" w:firstLine="0"/>
                        <w:contextualSpacing w:val="0"/>
                        <w:jc w:val="both"/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  <w:r w:rsidRPr="00502A0F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>IP number</w:t>
                      </w:r>
                      <w:r w:rsidR="00A82EFC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 (if any)</w:t>
                      </w:r>
                    </w:p>
                    <w:p w14:paraId="094929D1" w14:textId="081F1A98" w:rsidR="00502A0F" w:rsidRPr="00A82EFC" w:rsidRDefault="00502A0F" w:rsidP="00A82EF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284"/>
                        </w:tabs>
                        <w:spacing w:after="0" w:line="240" w:lineRule="auto"/>
                        <w:ind w:left="0" w:firstLine="0"/>
                        <w:contextualSpacing w:val="0"/>
                        <w:jc w:val="both"/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  <w:r w:rsidRPr="00502A0F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Copyright number with date </w:t>
                      </w:r>
                      <w:r w:rsidR="00A82EFC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>(if a</w:t>
                      </w:r>
                      <w:r w:rsidR="00A82EFC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>ny</w:t>
                      </w:r>
                      <w:r w:rsidR="00A82EFC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>)</w:t>
                      </w:r>
                    </w:p>
                    <w:p w14:paraId="249592D1" w14:textId="653BAC1E" w:rsidR="00BC1CEB" w:rsidRPr="00F31B0D" w:rsidRDefault="00BC1CEB" w:rsidP="00106B9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4BB10BA" w14:textId="5776B9E3" w:rsidR="00BC1CEB" w:rsidRPr="00F31B0D" w:rsidRDefault="00BC1CEB" w:rsidP="00106B9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</w:pPr>
                    </w:p>
                    <w:p w14:paraId="192E3338" w14:textId="77777777" w:rsidR="00BC1CEB" w:rsidRPr="00F31B0D" w:rsidRDefault="00BC1CEB" w:rsidP="00106B98">
                      <w:pPr>
                        <w:spacing w:after="0" w:line="240" w:lineRule="auto"/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31B0D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22E5129" wp14:editId="793BC15A">
                <wp:simplePos x="0" y="0"/>
                <wp:positionH relativeFrom="column">
                  <wp:posOffset>8127274</wp:posOffset>
                </wp:positionH>
                <wp:positionV relativeFrom="paragraph">
                  <wp:posOffset>259715</wp:posOffset>
                </wp:positionV>
                <wp:extent cx="1044575" cy="1059180"/>
                <wp:effectExtent l="0" t="0" r="9525" b="762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4575" cy="10591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AC9C470" id="Rectangle 16" o:spid="_x0000_s1026" style="position:absolute;margin-left:639.95pt;margin-top:20.45pt;width:82.25pt;height:83.4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" filled="f" strokecolor="#1f4d78 [1604]" strokeweight="1pt"/>
            </w:pict>
          </mc:Fallback>
        </mc:AlternateContent>
      </w:r>
      <w:r w:rsidR="00D06DCD">
        <w:rPr>
          <w:noProof/>
        </w:rPr>
        <w:pict w14:anchorId="0481A30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3" o:spid="_x0000_s1026" type="#_x0000_t75" alt="ᐈ Anonymous profile , Royalty Free anonymous profile | download on  Depositphotos®" style="position:absolute;left:0;text-align:left;margin-left:641.7pt;margin-top:19.3pt;width:81.1pt;height:81.1pt;z-index:251731968;visibility:visible;mso-wrap-style:square;mso-wrap-edited:f;mso-width-percent:0;mso-height-percent:0;mso-position-horizontal-relative:text;mso-position-vertical-relative:text;mso-width-percent:0;mso-height-percent:0">
            <v:imagedata r:id="rId8" o:title="depositphotos_104564156-stock-illustration-male-user-icon"/>
            <w10:wrap type="square"/>
          </v:shape>
        </w:pict>
      </w:r>
      <w:r w:rsidR="003522F3"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10394DE3" wp14:editId="3589BA89">
                <wp:simplePos x="0" y="0"/>
                <wp:positionH relativeFrom="margin">
                  <wp:posOffset>2438400</wp:posOffset>
                </wp:positionH>
                <wp:positionV relativeFrom="paragraph">
                  <wp:posOffset>-238125</wp:posOffset>
                </wp:positionV>
                <wp:extent cx="7089140" cy="723265"/>
                <wp:effectExtent l="0" t="0" r="0" b="635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9140" cy="7232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92050" w14:textId="3DB5C30F" w:rsidR="00BC1CEB" w:rsidRPr="00F31B0D" w:rsidRDefault="00A82EFC" w:rsidP="003D0F42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36"/>
                                <w:szCs w:val="36"/>
                                <w:lang w:val="en-MY"/>
                              </w:rPr>
                              <w:t>PROJECT TIT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0394DE3" id="Text Box 2" o:spid="_x0000_s1027" type="#_x0000_t202" style="position:absolute;left:0;text-align:left;margin-left:192pt;margin-top:-18.75pt;width:558.2pt;height:56.9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" filled="f" stroked="f">
                <v:textbox>
                  <w:txbxContent>
                    <w:p w14:paraId="49992050" w14:textId="3DB5C30F" w:rsidR="00BC1CEB" w:rsidRPr="00F31B0D" w:rsidRDefault="00A82EFC" w:rsidP="003D0F42">
                      <w:pPr>
                        <w:spacing w:line="240" w:lineRule="auto"/>
                        <w:rPr>
                          <w:rFonts w:ascii="Arial" w:hAnsi="Arial" w:cs="Arial"/>
                          <w:b/>
                          <w:color w:val="0070C0"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70C0"/>
                          <w:sz w:val="36"/>
                          <w:szCs w:val="36"/>
                          <w:lang w:val="en-MY"/>
                        </w:rPr>
                        <w:t>PROJECT TIT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37E0A4C" w14:textId="0ABDC5FC" w:rsidR="003D0F42" w:rsidRPr="00D91B53" w:rsidRDefault="003D0F42" w:rsidP="003D0F42">
      <w:bookmarkStart w:id="0" w:name="_GoBack"/>
      <w:bookmarkEnd w:id="0"/>
    </w:p>
    <w:p w14:paraId="5BE3CBF6" w14:textId="2AFC96CD" w:rsidR="009A1D12" w:rsidRDefault="00A82EFC">
      <w:r w:rsidRPr="001C65FF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29D95FC" wp14:editId="1CB77453">
                <wp:simplePos x="0" y="0"/>
                <wp:positionH relativeFrom="margin">
                  <wp:posOffset>6903720</wp:posOffset>
                </wp:positionH>
                <wp:positionV relativeFrom="paragraph">
                  <wp:posOffset>4434840</wp:posOffset>
                </wp:positionV>
                <wp:extent cx="2179320" cy="2727960"/>
                <wp:effectExtent l="0" t="0" r="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2727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46381A" w14:textId="330641D5" w:rsidR="005B10F6" w:rsidRPr="00F31B0D" w:rsidRDefault="005B10F6" w:rsidP="005B10F6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Marketability &amp; Commercialisation</w:t>
                            </w:r>
                            <w:r w:rsidR="00F31B0D"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 </w:t>
                            </w:r>
                          </w:p>
                          <w:p w14:paraId="36D12FA3" w14:textId="77777777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/>
                              <w:ind w:left="426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Market Study/Market Size/Market Potential</w:t>
                            </w:r>
                          </w:p>
                          <w:p w14:paraId="121D4214" w14:textId="77777777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/>
                              <w:ind w:left="426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Technology Transfer Potential</w:t>
                            </w:r>
                          </w:p>
                          <w:p w14:paraId="077CC625" w14:textId="77777777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/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Social/Community Benef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29D95FC" id="Text Box 9" o:spid="_x0000_s1028" type="#_x0000_t202" style="position:absolute;margin-left:543.6pt;margin-top:349.2pt;width:171.6pt;height:214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" filled="f" stroked="f">
                <v:textbox>
                  <w:txbxContent>
                    <w:p w14:paraId="4946381A" w14:textId="330641D5" w:rsidR="005B10F6" w:rsidRPr="00F31B0D" w:rsidRDefault="005B10F6" w:rsidP="005B10F6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Marketability &amp; Commercialisation</w:t>
                      </w:r>
                      <w:r w:rsidR="00F31B0D"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 </w:t>
                      </w:r>
                    </w:p>
                    <w:p w14:paraId="36D12FA3" w14:textId="77777777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/>
                        <w:ind w:left="426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Market Study/Market Size/Market Potential</w:t>
                      </w:r>
                    </w:p>
                    <w:p w14:paraId="121D4214" w14:textId="77777777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/>
                        <w:ind w:left="426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Technology Transfer Potential</w:t>
                      </w:r>
                    </w:p>
                    <w:p w14:paraId="077CC625" w14:textId="77777777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/>
                        <w:ind w:left="426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Social/Community Benef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52405">
        <w:rPr>
          <w:noProof/>
        </w:rPr>
        <w:drawing>
          <wp:anchor distT="0" distB="0" distL="114300" distR="114300" simplePos="0" relativeHeight="251734016" behindDoc="1" locked="0" layoutInCell="1" allowOverlap="1" wp14:anchorId="2AC77673" wp14:editId="3F77CD7C">
            <wp:simplePos x="0" y="0"/>
            <wp:positionH relativeFrom="column">
              <wp:posOffset>2415540</wp:posOffset>
            </wp:positionH>
            <wp:positionV relativeFrom="paragraph">
              <wp:posOffset>4281805</wp:posOffset>
            </wp:positionV>
            <wp:extent cx="4480560" cy="2192655"/>
            <wp:effectExtent l="0" t="0" r="0" b="0"/>
            <wp:wrapTight wrapText="bothSides">
              <wp:wrapPolygon edited="0">
                <wp:start x="0" y="0"/>
                <wp:lineTo x="0" y="21394"/>
                <wp:lineTo x="21490" y="21394"/>
                <wp:lineTo x="2149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2192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7EBB" w:rsidRPr="001C65FF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B86A0E4" wp14:editId="354F6665">
                <wp:simplePos x="0" y="0"/>
                <wp:positionH relativeFrom="margin">
                  <wp:posOffset>6238875</wp:posOffset>
                </wp:positionH>
                <wp:positionV relativeFrom="paragraph">
                  <wp:posOffset>7686675</wp:posOffset>
                </wp:positionV>
                <wp:extent cx="2742565" cy="1590675"/>
                <wp:effectExtent l="0" t="0" r="0" b="0"/>
                <wp:wrapSquare wrapText="bothSides"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2565" cy="1590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D13A7E" w14:textId="77777777" w:rsidR="005B10F6" w:rsidRPr="00F31B0D" w:rsidRDefault="005B10F6" w:rsidP="005B10F6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Cost Analysis</w:t>
                            </w:r>
                          </w:p>
                          <w:p w14:paraId="0195BF38" w14:textId="52A1FC01" w:rsidR="00580B25" w:rsidRDefault="00BC1CEB" w:rsidP="00580B25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ost </w:t>
                            </w:r>
                            <w:r w:rsidR="00737A0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o</w:t>
                            </w:r>
                            <w:r w:rsidR="00580B25"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f The Product</w:t>
                            </w:r>
                          </w:p>
                          <w:p w14:paraId="5A34778B" w14:textId="0A540D37" w:rsidR="00580B25" w:rsidRPr="00580B25" w:rsidRDefault="00580B25" w:rsidP="00580B25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Price </w:t>
                            </w:r>
                            <w:r w:rsidRPr="00580B2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Comparison with Available Products in Market</w:t>
                            </w:r>
                          </w:p>
                          <w:p w14:paraId="233DD7CC" w14:textId="4B45DF5E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nfographic/Pic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B86A0E4" id="Text Box 28" o:spid="_x0000_s1029" type="#_x0000_t202" style="position:absolute;margin-left:491.25pt;margin-top:605.25pt;width:215.95pt;height:125.25pt;z-index:251714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" filled="f" stroked="f">
                <v:textbox>
                  <w:txbxContent>
                    <w:p w14:paraId="5BD13A7E" w14:textId="77777777" w:rsidR="005B10F6" w:rsidRPr="00F31B0D" w:rsidRDefault="005B10F6" w:rsidP="005B10F6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Cost Analysis</w:t>
                      </w:r>
                    </w:p>
                    <w:p w14:paraId="0195BF38" w14:textId="52A1FC01" w:rsidR="00580B25" w:rsidRDefault="00BC1CEB" w:rsidP="00580B25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426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ost </w:t>
                      </w:r>
                      <w:r w:rsidR="00737A0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o</w:t>
                      </w:r>
                      <w:r w:rsidR="00580B25"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f The Product</w:t>
                      </w:r>
                    </w:p>
                    <w:p w14:paraId="5A34778B" w14:textId="0A540D37" w:rsidR="00580B25" w:rsidRPr="00580B25" w:rsidRDefault="00580B25" w:rsidP="00580B25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426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Price </w:t>
                      </w:r>
                      <w:r w:rsidRPr="00580B2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Comparison with Available Products in Market</w:t>
                      </w:r>
                    </w:p>
                    <w:p w14:paraId="233DD7CC" w14:textId="4B45DF5E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426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nfographic/Pictu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D7EBB" w:rsidRPr="001C65FF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B9687CF" wp14:editId="70EB7001">
                <wp:simplePos x="0" y="0"/>
                <wp:positionH relativeFrom="margin">
                  <wp:posOffset>5457825</wp:posOffset>
                </wp:positionH>
                <wp:positionV relativeFrom="paragraph">
                  <wp:posOffset>11849100</wp:posOffset>
                </wp:positionV>
                <wp:extent cx="3738245" cy="885825"/>
                <wp:effectExtent l="0" t="0" r="0" b="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8245" cy="885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A2D108" w14:textId="60A60827" w:rsidR="00BC1CEB" w:rsidRPr="00F31B0D" w:rsidRDefault="005B10F6" w:rsidP="004D7EB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</w:rPr>
                              <w:t>Collaboration/Industrial Partner</w:t>
                            </w:r>
                          </w:p>
                          <w:p w14:paraId="074A55E0" w14:textId="77777777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Logo of Company</w:t>
                            </w:r>
                          </w:p>
                          <w:p w14:paraId="18EE4143" w14:textId="77777777" w:rsidR="00BC1CEB" w:rsidRPr="005B10F6" w:rsidRDefault="00BC1CEB" w:rsidP="004D7EBB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B9687CF" id="_x0000_s1030" type="#_x0000_t202" style="position:absolute;margin-left:429.75pt;margin-top:933pt;width:294.35pt;height:69.75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" filled="f" stroked="f">
                <v:textbox>
                  <w:txbxContent>
                    <w:p w14:paraId="58A2D108" w14:textId="60A60827" w:rsidR="00BC1CEB" w:rsidRPr="00F31B0D" w:rsidRDefault="005B10F6" w:rsidP="004D7EBB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</w:rPr>
                        <w:t>Collaboration/Industrial Partner</w:t>
                      </w:r>
                    </w:p>
                    <w:p w14:paraId="074A55E0" w14:textId="77777777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/>
                        <w:ind w:left="426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Logo of Company</w:t>
                      </w:r>
                    </w:p>
                    <w:p w14:paraId="18EE4143" w14:textId="77777777" w:rsidR="00BC1CEB" w:rsidRPr="005B10F6" w:rsidRDefault="00BC1CEB" w:rsidP="004D7EBB">
                      <w:pPr>
                        <w:spacing w:after="0"/>
                        <w:rPr>
                          <w:rFonts w:ascii="Arial" w:hAnsi="Arial" w:cs="Arial"/>
                          <w:b/>
                          <w:color w:val="FF0000"/>
                          <w:sz w:val="28"/>
                          <w:szCs w:val="28"/>
                          <w:u w:val="single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D7EBB" w:rsidRPr="001C65FF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7B26752A" wp14:editId="6E1F45B8">
                <wp:simplePos x="0" y="0"/>
                <wp:positionH relativeFrom="margin">
                  <wp:posOffset>5409565</wp:posOffset>
                </wp:positionH>
                <wp:positionV relativeFrom="paragraph">
                  <wp:posOffset>9753600</wp:posOffset>
                </wp:positionV>
                <wp:extent cx="3738245" cy="88582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8245" cy="885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F2CFB4" w14:textId="69E0C0F4" w:rsidR="005B10F6" w:rsidRPr="00F31B0D" w:rsidRDefault="005B10F6" w:rsidP="005B10F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30"/>
                                <w:szCs w:val="36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30"/>
                                <w:szCs w:val="36"/>
                              </w:rPr>
                              <w:t xml:space="preserve">Publication </w:t>
                            </w:r>
                          </w:p>
                          <w:p w14:paraId="3B963FC5" w14:textId="0C473F81" w:rsidR="005B10F6" w:rsidRPr="00FF6D51" w:rsidRDefault="005B10F6" w:rsidP="00FF6D5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426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FF6D51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Title</w:t>
                            </w:r>
                            <w:r w:rsidR="00737A08" w:rsidRPr="00FF6D51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, Volume, Page, Year (</w:t>
                            </w:r>
                            <w:r w:rsidRPr="00FF6D51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I</w:t>
                            </w:r>
                            <w:r w:rsidR="00A82EF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f any</w:t>
                            </w:r>
                            <w:r w:rsidR="00737A08" w:rsidRPr="00FF6D51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 xml:space="preserve">)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B26752A" id="_x0000_s1031" type="#_x0000_t202" style="position:absolute;margin-left:425.95pt;margin-top:768pt;width:294.35pt;height:69.75pt;z-index:251729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" filled="f" stroked="f">
                <v:textbox>
                  <w:txbxContent>
                    <w:p w14:paraId="28F2CFB4" w14:textId="69E0C0F4" w:rsidR="005B10F6" w:rsidRPr="00F31B0D" w:rsidRDefault="005B10F6" w:rsidP="005B10F6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30"/>
                          <w:szCs w:val="36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30"/>
                          <w:szCs w:val="36"/>
                        </w:rPr>
                        <w:t xml:space="preserve">Publication </w:t>
                      </w:r>
                    </w:p>
                    <w:p w14:paraId="3B963FC5" w14:textId="0C473F81" w:rsidR="005B10F6" w:rsidRPr="00FF6D51" w:rsidRDefault="005B10F6" w:rsidP="00FF6D5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426"/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FF6D51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Title</w:t>
                      </w:r>
                      <w:r w:rsidR="00737A08" w:rsidRPr="00FF6D51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, Volume, Page, Year (</w:t>
                      </w:r>
                      <w:r w:rsidRPr="00FF6D51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I</w:t>
                      </w:r>
                      <w:r w:rsidR="00A82EFC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f any</w:t>
                      </w:r>
                      <w:r w:rsidR="00737A08" w:rsidRPr="00FF6D51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 xml:space="preserve">)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7EBB" w:rsidRPr="001C65FF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C82F7D6" wp14:editId="6E1AC007">
                <wp:simplePos x="0" y="0"/>
                <wp:positionH relativeFrom="margin">
                  <wp:posOffset>3000375</wp:posOffset>
                </wp:positionH>
                <wp:positionV relativeFrom="paragraph">
                  <wp:posOffset>7705090</wp:posOffset>
                </wp:positionV>
                <wp:extent cx="3238500" cy="1019175"/>
                <wp:effectExtent l="0" t="0" r="0" b="0"/>
                <wp:wrapSquare wrapText="bothSides"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1019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9C095E" w14:textId="2620698C" w:rsidR="00BC1CEB" w:rsidRPr="00F31B0D" w:rsidRDefault="005B10F6" w:rsidP="005B10F6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Environmental Impact</w:t>
                            </w:r>
                          </w:p>
                          <w:p w14:paraId="17DB3EF8" w14:textId="020B226B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Information </w:t>
                            </w:r>
                            <w:r w:rsidR="00737A08"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In Bullet Form </w:t>
                            </w:r>
                          </w:p>
                          <w:p w14:paraId="74EA8E10" w14:textId="55551E79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Infographic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C82F7D6" id="Text Box 29" o:spid="_x0000_s1032" type="#_x0000_t202" style="position:absolute;margin-left:236.25pt;margin-top:606.7pt;width:255pt;height:80.25pt;z-index:25171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" filled="f" stroked="f">
                <v:textbox>
                  <w:txbxContent>
                    <w:p w14:paraId="1E9C095E" w14:textId="2620698C" w:rsidR="00BC1CEB" w:rsidRPr="00F31B0D" w:rsidRDefault="005B10F6" w:rsidP="005B10F6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Environmental Impact</w:t>
                      </w:r>
                    </w:p>
                    <w:p w14:paraId="17DB3EF8" w14:textId="020B226B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426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Information </w:t>
                      </w:r>
                      <w:r w:rsidR="00737A08"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In Bullet Form </w:t>
                      </w:r>
                    </w:p>
                    <w:p w14:paraId="74EA8E10" w14:textId="55551E79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426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Infographic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B10F6" w:rsidRPr="004F6D86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1976A27" wp14:editId="07ADCC51">
                <wp:simplePos x="0" y="0"/>
                <wp:positionH relativeFrom="column">
                  <wp:posOffset>-171450</wp:posOffset>
                </wp:positionH>
                <wp:positionV relativeFrom="paragraph">
                  <wp:posOffset>4438650</wp:posOffset>
                </wp:positionV>
                <wp:extent cx="2505075" cy="2400300"/>
                <wp:effectExtent l="0" t="0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2400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6F36B0" w14:textId="77777777" w:rsidR="005B10F6" w:rsidRPr="00F31B0D" w:rsidRDefault="005B10F6" w:rsidP="005B10F6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Novelty/ Originality/ Inventiveness</w:t>
                            </w:r>
                          </w:p>
                          <w:p w14:paraId="2359B21F" w14:textId="77777777" w:rsidR="00BC1CEB" w:rsidRPr="005B10F6" w:rsidRDefault="00BC1CEB" w:rsidP="00FF6D51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Originality</w:t>
                            </w:r>
                          </w:p>
                          <w:p w14:paraId="015A777A" w14:textId="43130223" w:rsidR="00BC1CEB" w:rsidRPr="005B10F6" w:rsidRDefault="00BC1CEB" w:rsidP="00FF6D51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Comparison with Available Products in Market</w:t>
                            </w:r>
                          </w:p>
                          <w:p w14:paraId="3CF85913" w14:textId="77777777" w:rsidR="00BC1CEB" w:rsidRPr="005B10F6" w:rsidRDefault="00BC1CEB" w:rsidP="00FF6D51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Technical Elements in Product</w:t>
                            </w:r>
                          </w:p>
                          <w:p w14:paraId="06A62B90" w14:textId="1E7E02F3" w:rsidR="00BC1CEB" w:rsidRPr="005B10F6" w:rsidRDefault="00BC1CEB" w:rsidP="00FF6D51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Intellectual Property</w:t>
                            </w:r>
                          </w:p>
                          <w:p w14:paraId="2FE1D52F" w14:textId="77777777" w:rsidR="00BC1CEB" w:rsidRPr="005B10F6" w:rsidRDefault="00BC1CEB" w:rsidP="00FF6D51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Inventive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1976A27" id="Text Box 18" o:spid="_x0000_s1033" type="#_x0000_t202" style="position:absolute;margin-left:-13.5pt;margin-top:349.5pt;width:197.25pt;height:189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" filled="f" stroked="f">
                <v:textbox>
                  <w:txbxContent>
                    <w:p w14:paraId="496F36B0" w14:textId="77777777" w:rsidR="005B10F6" w:rsidRPr="00F31B0D" w:rsidRDefault="005B10F6" w:rsidP="005B10F6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Novelty/ Originality/ Inventiveness</w:t>
                      </w:r>
                    </w:p>
                    <w:p w14:paraId="2359B21F" w14:textId="77777777" w:rsidR="00BC1CEB" w:rsidRPr="005B10F6" w:rsidRDefault="00BC1CEB" w:rsidP="00FF6D51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Originality</w:t>
                      </w:r>
                    </w:p>
                    <w:p w14:paraId="015A777A" w14:textId="43130223" w:rsidR="00BC1CEB" w:rsidRPr="005B10F6" w:rsidRDefault="00BC1CEB" w:rsidP="00FF6D51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Comparison with Available Products in Market</w:t>
                      </w:r>
                    </w:p>
                    <w:p w14:paraId="3CF85913" w14:textId="77777777" w:rsidR="00BC1CEB" w:rsidRPr="005B10F6" w:rsidRDefault="00BC1CEB" w:rsidP="00FF6D51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Technical Elements in Product</w:t>
                      </w:r>
                    </w:p>
                    <w:p w14:paraId="06A62B90" w14:textId="1E7E02F3" w:rsidR="00BC1CEB" w:rsidRPr="005B10F6" w:rsidRDefault="00BC1CEB" w:rsidP="00FF6D51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Intellectual Property</w:t>
                      </w:r>
                    </w:p>
                    <w:p w14:paraId="2FE1D52F" w14:textId="77777777" w:rsidR="00BC1CEB" w:rsidRPr="005B10F6" w:rsidRDefault="00BC1CEB" w:rsidP="00FF6D51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Inventiveness</w:t>
                      </w:r>
                    </w:p>
                  </w:txbxContent>
                </v:textbox>
              </v:shape>
            </w:pict>
          </mc:Fallback>
        </mc:AlternateContent>
      </w:r>
      <w:r w:rsidR="005B10F6" w:rsidRPr="00650C48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573EC3DB" wp14:editId="287ECC62">
                <wp:simplePos x="0" y="0"/>
                <wp:positionH relativeFrom="column">
                  <wp:posOffset>2600325</wp:posOffset>
                </wp:positionH>
                <wp:positionV relativeFrom="paragraph">
                  <wp:posOffset>3686175</wp:posOffset>
                </wp:positionV>
                <wp:extent cx="4624070" cy="395605"/>
                <wp:effectExtent l="0" t="0" r="0" b="4445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24070" cy="3956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755F2" w14:textId="61C4CF13" w:rsidR="00BC1CEB" w:rsidRPr="00F31B0D" w:rsidRDefault="00BC1CEB" w:rsidP="005B10F6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Product Image</w:t>
                            </w:r>
                            <w:r w:rsidR="005B10F6"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 and Product Characteristics/Resul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73EC3DB" id="_x0000_s1034" type="#_x0000_t202" style="position:absolute;margin-left:204.75pt;margin-top:290.25pt;width:364.1pt;height:31.1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" filled="f" stroked="f">
                <v:textbox>
                  <w:txbxContent>
                    <w:p w14:paraId="5CB755F2" w14:textId="61C4CF13" w:rsidR="00BC1CEB" w:rsidRPr="00F31B0D" w:rsidRDefault="00BC1CEB" w:rsidP="005B10F6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Product Image</w:t>
                      </w:r>
                      <w:r w:rsidR="005B10F6"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 and Product Characteristics/Result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B10F6" w:rsidRPr="001C65FF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1DC0B79" wp14:editId="3D517C23">
                <wp:simplePos x="0" y="0"/>
                <wp:positionH relativeFrom="margin">
                  <wp:posOffset>5457825</wp:posOffset>
                </wp:positionH>
                <wp:positionV relativeFrom="paragraph">
                  <wp:posOffset>1400175</wp:posOffset>
                </wp:positionV>
                <wp:extent cx="3876675" cy="1028700"/>
                <wp:effectExtent l="0" t="0" r="0" b="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6675" cy="1028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FD07AC" w14:textId="77777777" w:rsidR="005B10F6" w:rsidRPr="00F31B0D" w:rsidRDefault="005B10F6" w:rsidP="005B10F6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State </w:t>
                            </w:r>
                            <w:proofErr w:type="gramStart"/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of  the</w:t>
                            </w:r>
                            <w:proofErr w:type="gramEnd"/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 Art/ Methods</w:t>
                            </w:r>
                          </w:p>
                          <w:p w14:paraId="2A1C4254" w14:textId="77777777" w:rsidR="005B10F6" w:rsidRPr="005B10F6" w:rsidRDefault="005B10F6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nfographic/Picture</w:t>
                            </w:r>
                          </w:p>
                          <w:p w14:paraId="19295946" w14:textId="0EB2C14D" w:rsidR="005B10F6" w:rsidRPr="005B10F6" w:rsidRDefault="005B10F6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Flowchart </w:t>
                            </w:r>
                            <w:r w:rsidR="00737A0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(If Necessary)</w:t>
                            </w:r>
                          </w:p>
                          <w:p w14:paraId="2D10000A" w14:textId="65C94230" w:rsidR="00BC1CEB" w:rsidRPr="005B10F6" w:rsidRDefault="005B10F6" w:rsidP="005B10F6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color w:val="FF0000"/>
                                <w:sz w:val="28"/>
                                <w:szCs w:val="28"/>
                                <w:lang w:val="en-MY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1DC0B79" id="Text Box 1" o:spid="_x0000_s1035" type="#_x0000_t202" style="position:absolute;margin-left:429.75pt;margin-top:110.25pt;width:305.25pt;height:81pt;z-index:251727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" filled="f" stroked="f">
                <v:textbox>
                  <w:txbxContent>
                    <w:p w14:paraId="74FD07AC" w14:textId="77777777" w:rsidR="005B10F6" w:rsidRPr="00F31B0D" w:rsidRDefault="005B10F6" w:rsidP="005B10F6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State of  the Art/ Methods</w:t>
                      </w:r>
                    </w:p>
                    <w:p w14:paraId="2A1C4254" w14:textId="77777777" w:rsidR="005B10F6" w:rsidRPr="005B10F6" w:rsidRDefault="005B10F6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nfographic/Picture</w:t>
                      </w:r>
                    </w:p>
                    <w:p w14:paraId="19295946" w14:textId="0EB2C14D" w:rsidR="005B10F6" w:rsidRPr="005B10F6" w:rsidRDefault="005B10F6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Flowchart </w:t>
                      </w:r>
                      <w:r w:rsidR="00737A0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(If Necessary)</w:t>
                      </w:r>
                    </w:p>
                    <w:p w14:paraId="2D10000A" w14:textId="65C94230" w:rsidR="00BC1CEB" w:rsidRPr="005B10F6" w:rsidRDefault="005B10F6" w:rsidP="005B10F6">
                      <w:pPr>
                        <w:spacing w:after="0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color w:val="FF0000"/>
                          <w:sz w:val="28"/>
                          <w:szCs w:val="28"/>
                          <w:lang w:val="en-MY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B10F6" w:rsidRPr="001C65FF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3F15AD1" wp14:editId="14FA5E1F">
                <wp:simplePos x="0" y="0"/>
                <wp:positionH relativeFrom="margin">
                  <wp:posOffset>-228600</wp:posOffset>
                </wp:positionH>
                <wp:positionV relativeFrom="paragraph">
                  <wp:posOffset>7353300</wp:posOffset>
                </wp:positionV>
                <wp:extent cx="2562225" cy="2333625"/>
                <wp:effectExtent l="0" t="0" r="0" b="0"/>
                <wp:wrapSquare wrapText="bothSides"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2333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331B1C" w14:textId="77777777" w:rsidR="005B10F6" w:rsidRPr="00F31B0D" w:rsidRDefault="005B10F6" w:rsidP="005B10F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</w:rPr>
                              <w:t>Benefits/Usefulness/</w:t>
                            </w:r>
                          </w:p>
                          <w:p w14:paraId="5BA3F78F" w14:textId="77777777" w:rsidR="005B10F6" w:rsidRPr="00F31B0D" w:rsidRDefault="005B10F6" w:rsidP="005B10F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</w:rPr>
                              <w:t>Applicability</w:t>
                            </w:r>
                          </w:p>
                          <w:p w14:paraId="6140ACFD" w14:textId="00428F74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Usefulness </w:t>
                            </w:r>
                            <w:r w:rsidR="00580B25"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n Solving Problems</w:t>
                            </w:r>
                          </w:p>
                          <w:p w14:paraId="7EFA032B" w14:textId="77777777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Applicability </w:t>
                            </w:r>
                          </w:p>
                          <w:p w14:paraId="0939400D" w14:textId="36268646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Due Diligence</w:t>
                            </w:r>
                          </w:p>
                          <w:p w14:paraId="745AF9E7" w14:textId="77777777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nfographic/Pic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3F15AD1" id="Text Box 30" o:spid="_x0000_s1036" type="#_x0000_t202" style="position:absolute;margin-left:-18pt;margin-top:579pt;width:201.75pt;height:183.75pt;z-index:251716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" filled="f" stroked="f">
                <v:textbox>
                  <w:txbxContent>
                    <w:p w14:paraId="78331B1C" w14:textId="77777777" w:rsidR="005B10F6" w:rsidRPr="00F31B0D" w:rsidRDefault="005B10F6" w:rsidP="005B10F6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</w:rPr>
                        <w:t>Benefits/Usefulness/</w:t>
                      </w:r>
                    </w:p>
                    <w:p w14:paraId="5BA3F78F" w14:textId="77777777" w:rsidR="005B10F6" w:rsidRPr="00F31B0D" w:rsidRDefault="005B10F6" w:rsidP="005B10F6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</w:rPr>
                        <w:t>Applicability</w:t>
                      </w:r>
                    </w:p>
                    <w:p w14:paraId="6140ACFD" w14:textId="00428F74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426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Usefulness </w:t>
                      </w:r>
                      <w:r w:rsidR="00580B25"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n Solving Problems</w:t>
                      </w:r>
                    </w:p>
                    <w:p w14:paraId="7EFA032B" w14:textId="77777777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426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Applicability </w:t>
                      </w:r>
                    </w:p>
                    <w:p w14:paraId="0939400D" w14:textId="36268646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426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Due Diligence</w:t>
                      </w:r>
                    </w:p>
                    <w:p w14:paraId="745AF9E7" w14:textId="77777777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426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nfographic/Pictu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C1CEB" w:rsidRPr="00984FE3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44ED3C6" wp14:editId="2AE2DC99">
                <wp:simplePos x="0" y="0"/>
                <wp:positionH relativeFrom="margin">
                  <wp:posOffset>-142875</wp:posOffset>
                </wp:positionH>
                <wp:positionV relativeFrom="paragraph">
                  <wp:posOffset>11816714</wp:posOffset>
                </wp:positionV>
                <wp:extent cx="3048000" cy="904875"/>
                <wp:effectExtent l="0" t="0" r="0" b="0"/>
                <wp:wrapSquare wrapText="bothSides"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8000" cy="904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7829C" w14:textId="71320252" w:rsidR="00BC1CEB" w:rsidRPr="00F31B0D" w:rsidRDefault="005B10F6" w:rsidP="006C1E94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Achievement/Award</w:t>
                            </w:r>
                          </w:p>
                          <w:p w14:paraId="4E42C8B7" w14:textId="03B6CD94" w:rsidR="00BC1CEB" w:rsidRPr="006C1E94" w:rsidRDefault="00965B7E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Example</w:t>
                            </w:r>
                            <w:r w:rsidR="00BC1CEB" w:rsidRPr="006C1E94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: GOLD </w:t>
                            </w:r>
                            <w:r w:rsidR="00A82EF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TEX</w:t>
                            </w:r>
                            <w:r w:rsidR="00BC1CEB" w:rsidRPr="006C1E94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, 2020</w:t>
                            </w:r>
                          </w:p>
                          <w:p w14:paraId="0AA42594" w14:textId="4EB4090F" w:rsidR="00BC1CEB" w:rsidRPr="006C1E94" w:rsidRDefault="00965B7E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ward from Industrial</w:t>
                            </w:r>
                            <w:r w:rsidR="00BC1CEB" w:rsidRPr="006C1E94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(If any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44ED3C6" id="Text Box 34" o:spid="_x0000_s1037" type="#_x0000_t202" style="position:absolute;margin-left:-11.25pt;margin-top:930.45pt;width:240pt;height:71.25pt;z-index:251718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" filled="f" stroked="f">
                <v:textbox>
                  <w:txbxContent>
                    <w:p w14:paraId="4997829C" w14:textId="71320252" w:rsidR="00BC1CEB" w:rsidRPr="00F31B0D" w:rsidRDefault="005B10F6" w:rsidP="006C1E94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Achievement/Award</w:t>
                      </w:r>
                    </w:p>
                    <w:p w14:paraId="4E42C8B7" w14:textId="03B6CD94" w:rsidR="00BC1CEB" w:rsidRPr="006C1E94" w:rsidRDefault="00965B7E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Example</w:t>
                      </w:r>
                      <w:r w:rsidR="00BC1CEB" w:rsidRPr="006C1E94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: GOLD </w:t>
                      </w:r>
                      <w:r w:rsidR="00A82EF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TEX</w:t>
                      </w:r>
                      <w:r w:rsidR="00BC1CEB" w:rsidRPr="006C1E94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, 2020</w:t>
                      </w:r>
                    </w:p>
                    <w:p w14:paraId="0AA42594" w14:textId="4EB4090F" w:rsidR="00BC1CEB" w:rsidRPr="006C1E94" w:rsidRDefault="00965B7E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ward from Industrial</w:t>
                      </w:r>
                      <w:r w:rsidR="00BC1CEB" w:rsidRPr="006C1E94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(If any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06B98" w:rsidRPr="0000388C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55DEF55" wp14:editId="4B1781B5">
                <wp:simplePos x="0" y="0"/>
                <wp:positionH relativeFrom="page">
                  <wp:posOffset>685800</wp:posOffset>
                </wp:positionH>
                <wp:positionV relativeFrom="paragraph">
                  <wp:posOffset>9753600</wp:posOffset>
                </wp:positionV>
                <wp:extent cx="4105275" cy="1828800"/>
                <wp:effectExtent l="0" t="0" r="0" b="0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5275" cy="1828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11006E" w14:textId="690F5A62" w:rsidR="00BC1CEB" w:rsidRPr="00F31B0D" w:rsidRDefault="005B10F6" w:rsidP="005B10F6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Status of Innovation</w:t>
                            </w:r>
                          </w:p>
                          <w:p w14:paraId="5DAC8CB0" w14:textId="77777777" w:rsidR="00BC1CEB" w:rsidRPr="005B10F6" w:rsidRDefault="00BC1CEB" w:rsidP="005B10F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/>
                              <w:jc w:val="both"/>
                              <w:rPr>
                                <w:rFonts w:ascii="Arial" w:hAnsi="Arial" w:cs="Arial"/>
                                <w:b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Product Development/Market Readiness</w:t>
                            </w:r>
                          </w:p>
                          <w:p w14:paraId="3F9E1C5F" w14:textId="77777777" w:rsidR="00BC1CEB" w:rsidRPr="005B10F6" w:rsidRDefault="00BC1CEB" w:rsidP="005B10F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/>
                              <w:jc w:val="both"/>
                              <w:rPr>
                                <w:rFonts w:ascii="Arial" w:hAnsi="Arial" w:cs="Arial"/>
                                <w:b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TRL Level</w:t>
                            </w:r>
                          </w:p>
                          <w:p w14:paraId="2FB33996" w14:textId="17737EBE" w:rsidR="00BC1CEB" w:rsidRPr="005B10F6" w:rsidRDefault="00E71AEB" w:rsidP="005B10F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/>
                              <w:jc w:val="both"/>
                              <w:rPr>
                                <w:rFonts w:ascii="Arial" w:hAnsi="Arial" w:cs="Arial"/>
                                <w:b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Status of Finished P</w:t>
                            </w:r>
                            <w:r w:rsidR="00BC1CEB"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roduct</w:t>
                            </w:r>
                          </w:p>
                          <w:p w14:paraId="09B4F780" w14:textId="446FF889" w:rsidR="00BC1CEB" w:rsidRPr="005B10F6" w:rsidRDefault="00E71AEB" w:rsidP="005B10F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/>
                              <w:jc w:val="both"/>
                              <w:rPr>
                                <w:rFonts w:ascii="Arial" w:hAnsi="Arial" w:cs="Arial"/>
                                <w:b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Functionality of Product</w:t>
                            </w:r>
                          </w:p>
                          <w:p w14:paraId="7E87B254" w14:textId="77777777" w:rsidR="00BC1CEB" w:rsidRPr="005B10F6" w:rsidRDefault="00BC1CEB" w:rsidP="005B10F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/>
                              <w:jc w:val="both"/>
                              <w:rPr>
                                <w:rFonts w:ascii="Arial" w:hAnsi="Arial" w:cs="Arial"/>
                                <w:b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MY"/>
                              </w:rPr>
                              <w:t>Lab Report/Document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55DEF55" id="Text Box 20" o:spid="_x0000_s1038" type="#_x0000_t202" style="position:absolute;margin-left:54pt;margin-top:768pt;width:323.25pt;height:2in;z-index:251708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" filled="f" stroked="f">
                <v:textbox>
                  <w:txbxContent>
                    <w:p w14:paraId="1611006E" w14:textId="690F5A62" w:rsidR="00BC1CEB" w:rsidRPr="00F31B0D" w:rsidRDefault="005B10F6" w:rsidP="005B10F6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Status of Innovation</w:t>
                      </w:r>
                    </w:p>
                    <w:p w14:paraId="5DAC8CB0" w14:textId="77777777" w:rsidR="00BC1CEB" w:rsidRPr="005B10F6" w:rsidRDefault="00BC1CEB" w:rsidP="005B10F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jc w:val="both"/>
                        <w:rPr>
                          <w:rFonts w:ascii="Arial" w:hAnsi="Arial" w:cs="Arial"/>
                          <w:b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Product Development/Market Readiness</w:t>
                      </w:r>
                    </w:p>
                    <w:p w14:paraId="3F9E1C5F" w14:textId="77777777" w:rsidR="00BC1CEB" w:rsidRPr="005B10F6" w:rsidRDefault="00BC1CEB" w:rsidP="005B10F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jc w:val="both"/>
                        <w:rPr>
                          <w:rFonts w:ascii="Arial" w:hAnsi="Arial" w:cs="Arial"/>
                          <w:b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TRL Level</w:t>
                      </w:r>
                    </w:p>
                    <w:p w14:paraId="2FB33996" w14:textId="17737EBE" w:rsidR="00BC1CEB" w:rsidRPr="005B10F6" w:rsidRDefault="00E71AEB" w:rsidP="005B10F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jc w:val="both"/>
                        <w:rPr>
                          <w:rFonts w:ascii="Arial" w:hAnsi="Arial" w:cs="Arial"/>
                          <w:b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Status of Finished P</w:t>
                      </w:r>
                      <w:r w:rsidR="00BC1CEB"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roduct</w:t>
                      </w:r>
                    </w:p>
                    <w:p w14:paraId="09B4F780" w14:textId="446FF889" w:rsidR="00BC1CEB" w:rsidRPr="005B10F6" w:rsidRDefault="00E71AEB" w:rsidP="005B10F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jc w:val="both"/>
                        <w:rPr>
                          <w:rFonts w:ascii="Arial" w:hAnsi="Arial" w:cs="Arial"/>
                          <w:b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Functionality of Product</w:t>
                      </w:r>
                    </w:p>
                    <w:p w14:paraId="7E87B254" w14:textId="77777777" w:rsidR="00BC1CEB" w:rsidRPr="005B10F6" w:rsidRDefault="00BC1CEB" w:rsidP="005B10F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jc w:val="both"/>
                        <w:rPr>
                          <w:rFonts w:ascii="Arial" w:hAnsi="Arial" w:cs="Arial"/>
                          <w:b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MY"/>
                        </w:rPr>
                        <w:t>Lab Report/Documentatio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06B98" w:rsidRPr="001C65FF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A704C2F" wp14:editId="7859B046">
                <wp:simplePos x="0" y="0"/>
                <wp:positionH relativeFrom="margin">
                  <wp:posOffset>5784215</wp:posOffset>
                </wp:positionH>
                <wp:positionV relativeFrom="paragraph">
                  <wp:posOffset>4280535</wp:posOffset>
                </wp:positionV>
                <wp:extent cx="3990975" cy="371475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975" cy="371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0B6811" w14:textId="7997A29C" w:rsidR="00BC1CEB" w:rsidRPr="00FB41DA" w:rsidRDefault="00BC1CEB" w:rsidP="003D0F42">
                            <w:pPr>
                              <w:rPr>
                                <w:rFonts w:ascii="Arial" w:hAnsi="Arial" w:cs="Arial"/>
                                <w:b/>
                                <w:color w:val="FF0000"/>
                                <w:sz w:val="24"/>
                                <w:szCs w:val="24"/>
                                <w:u w:val="single"/>
                                <w:lang w:val="en-MY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A704C2F" id="_x0000_s1039" type="#_x0000_t202" style="position:absolute;margin-left:455.45pt;margin-top:337.05pt;width:314.25pt;height:29.25pt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" filled="f" stroked="f">
                <v:textbox>
                  <w:txbxContent>
                    <w:p w14:paraId="510B6811" w14:textId="7997A29C" w:rsidR="00BC1CEB" w:rsidRPr="00FB41DA" w:rsidRDefault="00BC1CEB" w:rsidP="003D0F42">
                      <w:pPr>
                        <w:rPr>
                          <w:rFonts w:ascii="Arial" w:hAnsi="Arial" w:cs="Arial"/>
                          <w:b/>
                          <w:color w:val="FF0000"/>
                          <w:sz w:val="24"/>
                          <w:szCs w:val="24"/>
                          <w:u w:val="single"/>
                          <w:lang w:val="en-MY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06B98" w:rsidRPr="001C65FF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746F9D9" wp14:editId="7179ABA4">
                <wp:simplePos x="0" y="0"/>
                <wp:positionH relativeFrom="margin">
                  <wp:posOffset>-228600</wp:posOffset>
                </wp:positionH>
                <wp:positionV relativeFrom="paragraph">
                  <wp:posOffset>1400175</wp:posOffset>
                </wp:positionV>
                <wp:extent cx="2943225" cy="1152525"/>
                <wp:effectExtent l="0" t="0" r="0" b="0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3225" cy="1152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3D91AE" w14:textId="77777777" w:rsidR="00BC1CEB" w:rsidRPr="00A74CB0" w:rsidRDefault="00BC1CEB" w:rsidP="005B10F6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 w:rsidRPr="00A74CB0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Product Background</w:t>
                            </w:r>
                          </w:p>
                          <w:p w14:paraId="04B0677C" w14:textId="398B5F70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nfographic/Picture</w:t>
                            </w:r>
                          </w:p>
                          <w:p w14:paraId="32D9302B" w14:textId="157BEDB4" w:rsidR="00BC1CEB" w:rsidRPr="005B10F6" w:rsidRDefault="00BC1CEB" w:rsidP="00FF6D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Text </w:t>
                            </w:r>
                            <w:r w:rsidR="00737A08"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In Bullet Form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746F9D9" id="Text Box 5" o:spid="_x0000_s1040" type="#_x0000_t202" style="position:absolute;margin-left:-18pt;margin-top:110.25pt;width:231.75pt;height:90.75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" filled="f" stroked="f">
                <v:textbox>
                  <w:txbxContent>
                    <w:p w14:paraId="253D91AE" w14:textId="77777777" w:rsidR="00BC1CEB" w:rsidRPr="00A74CB0" w:rsidRDefault="00BC1CEB" w:rsidP="005B10F6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 w:rsidRPr="00A74CB0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Product Background</w:t>
                      </w:r>
                    </w:p>
                    <w:p w14:paraId="04B0677C" w14:textId="398B5F70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nfographic/Picture</w:t>
                      </w:r>
                    </w:p>
                    <w:p w14:paraId="32D9302B" w14:textId="157BEDB4" w:rsidR="00BC1CEB" w:rsidRPr="005B10F6" w:rsidRDefault="00BC1CEB" w:rsidP="00FF6D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Text </w:t>
                      </w:r>
                      <w:r w:rsidR="00737A08"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In Bullet Form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46902" w:rsidRPr="001C65FF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62764C38" wp14:editId="5CA2A19E">
                <wp:simplePos x="0" y="0"/>
                <wp:positionH relativeFrom="column">
                  <wp:posOffset>5454650</wp:posOffset>
                </wp:positionH>
                <wp:positionV relativeFrom="paragraph">
                  <wp:posOffset>11319510</wp:posOffset>
                </wp:positionV>
                <wp:extent cx="1056290" cy="409903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6290" cy="40990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9FB710" w14:textId="0EFE408F" w:rsidR="00BC1CEB" w:rsidRPr="00FB41DA" w:rsidRDefault="00BC1CEB" w:rsidP="00A46902">
                            <w:pPr>
                              <w:rPr>
                                <w:rFonts w:ascii="Arial" w:hAnsi="Arial" w:cs="Arial"/>
                                <w:b/>
                                <w:color w:val="FF0000"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2764C38" id="_x0000_s1041" type="#_x0000_t202" style="position:absolute;margin-left:429.5pt;margin-top:891.3pt;width:83.15pt;height:32.3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" filled="f" stroked="f">
                <v:textbox>
                  <w:txbxContent>
                    <w:p w14:paraId="5A9FB710" w14:textId="0EFE408F" w:rsidR="00BC1CEB" w:rsidRPr="00FB41DA" w:rsidRDefault="00BC1CEB" w:rsidP="00A46902">
                      <w:pPr>
                        <w:rPr>
                          <w:rFonts w:ascii="Arial" w:hAnsi="Arial" w:cs="Arial"/>
                          <w:b/>
                          <w:color w:val="FF0000"/>
                          <w:sz w:val="24"/>
                          <w:szCs w:val="24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46902" w:rsidRPr="001C65FF">
        <w:rPr>
          <w:noProof/>
          <w:color w:val="009999"/>
          <w:lang w:val="en-MY" w:eastAsia="en-MY"/>
        </w:rPr>
        <w:t xml:space="preserve"> </w:t>
      </w:r>
      <w:r w:rsidR="00A46902" w:rsidRPr="001C65FF">
        <w:rPr>
          <w:noProof/>
          <w:color w:val="009999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BD0A697" wp14:editId="6ADA422B">
                <wp:simplePos x="0" y="0"/>
                <wp:positionH relativeFrom="margin">
                  <wp:posOffset>5565140</wp:posOffset>
                </wp:positionH>
                <wp:positionV relativeFrom="paragraph">
                  <wp:posOffset>8928735</wp:posOffset>
                </wp:positionV>
                <wp:extent cx="2847975" cy="366395"/>
                <wp:effectExtent l="0" t="0" r="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47975" cy="3663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25826A" w14:textId="339963F2" w:rsidR="00BC1CEB" w:rsidRPr="00FB41DA" w:rsidRDefault="00BC1CEB" w:rsidP="003D0F42">
                            <w:pPr>
                              <w:rPr>
                                <w:rFonts w:ascii="Arial" w:hAnsi="Arial" w:cs="Arial"/>
                                <w:b/>
                                <w:color w:val="FF0000"/>
                                <w:sz w:val="24"/>
                                <w:szCs w:val="24"/>
                                <w:u w:val="single"/>
                                <w:lang w:val="en-MY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BD0A697" id="_x0000_s1042" type="#_x0000_t202" style="position:absolute;margin-left:438.2pt;margin-top:703.05pt;width:224.25pt;height:28.85pt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" filled="f" stroked="f">
                <v:textbox>
                  <w:txbxContent>
                    <w:p w14:paraId="1C25826A" w14:textId="339963F2" w:rsidR="00BC1CEB" w:rsidRPr="00FB41DA" w:rsidRDefault="00BC1CEB" w:rsidP="003D0F42">
                      <w:pPr>
                        <w:rPr>
                          <w:rFonts w:ascii="Arial" w:hAnsi="Arial" w:cs="Arial"/>
                          <w:b/>
                          <w:color w:val="FF0000"/>
                          <w:sz w:val="24"/>
                          <w:szCs w:val="24"/>
                          <w:u w:val="single"/>
                          <w:lang w:val="en-MY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9A1D12" w:rsidSect="0000388C">
      <w:headerReference w:type="default" r:id="rId10"/>
      <w:pgSz w:w="16834" w:h="23818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CE2E2B" w14:textId="77777777" w:rsidR="00D06DCD" w:rsidRDefault="00D06DCD" w:rsidP="00753D74">
      <w:pPr>
        <w:spacing w:after="0" w:line="240" w:lineRule="auto"/>
      </w:pPr>
      <w:r>
        <w:separator/>
      </w:r>
    </w:p>
  </w:endnote>
  <w:endnote w:type="continuationSeparator" w:id="0">
    <w:p w14:paraId="0512C076" w14:textId="77777777" w:rsidR="00D06DCD" w:rsidRDefault="00D06DCD" w:rsidP="00753D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FE9611" w14:textId="77777777" w:rsidR="00D06DCD" w:rsidRDefault="00D06DCD" w:rsidP="00753D74">
      <w:pPr>
        <w:spacing w:after="0" w:line="240" w:lineRule="auto"/>
      </w:pPr>
      <w:r>
        <w:separator/>
      </w:r>
    </w:p>
  </w:footnote>
  <w:footnote w:type="continuationSeparator" w:id="0">
    <w:p w14:paraId="5893D455" w14:textId="77777777" w:rsidR="00D06DCD" w:rsidRDefault="00D06DCD" w:rsidP="00753D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CDF2E4" w14:textId="0C2A8742" w:rsidR="00BC1CEB" w:rsidRDefault="00502A0F" w:rsidP="00167333">
    <w:pPr>
      <w:pStyle w:val="Header"/>
      <w:tabs>
        <w:tab w:val="clear" w:pos="4680"/>
        <w:tab w:val="clear" w:pos="9360"/>
        <w:tab w:val="left" w:pos="10845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5693ACCB" wp14:editId="48520A86">
          <wp:simplePos x="0" y="0"/>
          <wp:positionH relativeFrom="page">
            <wp:align>left</wp:align>
          </wp:positionH>
          <wp:positionV relativeFrom="paragraph">
            <wp:posOffset>-547370</wp:posOffset>
          </wp:positionV>
          <wp:extent cx="10736683" cy="15186257"/>
          <wp:effectExtent l="0" t="0" r="762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TEMPLATE-CITREX=2022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36683" cy="151862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C1CE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32813"/>
    <w:multiLevelType w:val="hybridMultilevel"/>
    <w:tmpl w:val="2F2ABF3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324B0"/>
    <w:multiLevelType w:val="hybridMultilevel"/>
    <w:tmpl w:val="3596395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D0504"/>
    <w:multiLevelType w:val="hybridMultilevel"/>
    <w:tmpl w:val="46F0BBA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A72BFC"/>
    <w:multiLevelType w:val="hybridMultilevel"/>
    <w:tmpl w:val="2650411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3B3FD8"/>
    <w:multiLevelType w:val="hybridMultilevel"/>
    <w:tmpl w:val="037C1FA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MDQ2MDSwtDQAcpV0lIJTi4sz8/NACgxrAWBjkt4sAAAA"/>
  </w:docVars>
  <w:rsids>
    <w:rsidRoot w:val="00753D74"/>
    <w:rsid w:val="0000388C"/>
    <w:rsid w:val="000835C1"/>
    <w:rsid w:val="00106B98"/>
    <w:rsid w:val="00147716"/>
    <w:rsid w:val="00167333"/>
    <w:rsid w:val="0017219F"/>
    <w:rsid w:val="0017339C"/>
    <w:rsid w:val="00193CB9"/>
    <w:rsid w:val="001B6398"/>
    <w:rsid w:val="001C65FF"/>
    <w:rsid w:val="001D48E3"/>
    <w:rsid w:val="00236744"/>
    <w:rsid w:val="00285116"/>
    <w:rsid w:val="00285C9C"/>
    <w:rsid w:val="002F70F2"/>
    <w:rsid w:val="0030530F"/>
    <w:rsid w:val="00321CB0"/>
    <w:rsid w:val="003522F3"/>
    <w:rsid w:val="003645E5"/>
    <w:rsid w:val="00387E5F"/>
    <w:rsid w:val="00397826"/>
    <w:rsid w:val="003D0F42"/>
    <w:rsid w:val="00406F8F"/>
    <w:rsid w:val="004B2DFF"/>
    <w:rsid w:val="004B7D2A"/>
    <w:rsid w:val="004D7EBB"/>
    <w:rsid w:val="004F6D5E"/>
    <w:rsid w:val="004F6D86"/>
    <w:rsid w:val="00502A0F"/>
    <w:rsid w:val="00580B25"/>
    <w:rsid w:val="005B10F6"/>
    <w:rsid w:val="005C0228"/>
    <w:rsid w:val="006109B5"/>
    <w:rsid w:val="00626F36"/>
    <w:rsid w:val="006600A9"/>
    <w:rsid w:val="006A2779"/>
    <w:rsid w:val="006C1E94"/>
    <w:rsid w:val="006F33AC"/>
    <w:rsid w:val="00701463"/>
    <w:rsid w:val="00732BAC"/>
    <w:rsid w:val="00737A08"/>
    <w:rsid w:val="00752405"/>
    <w:rsid w:val="00753D74"/>
    <w:rsid w:val="007834B4"/>
    <w:rsid w:val="008326DB"/>
    <w:rsid w:val="0084288B"/>
    <w:rsid w:val="0087513E"/>
    <w:rsid w:val="008864AB"/>
    <w:rsid w:val="008B375A"/>
    <w:rsid w:val="00914153"/>
    <w:rsid w:val="00965B7E"/>
    <w:rsid w:val="009A1D12"/>
    <w:rsid w:val="009A431B"/>
    <w:rsid w:val="009C1244"/>
    <w:rsid w:val="009D5C3F"/>
    <w:rsid w:val="00A10C4F"/>
    <w:rsid w:val="00A210DE"/>
    <w:rsid w:val="00A37BF7"/>
    <w:rsid w:val="00A46902"/>
    <w:rsid w:val="00A74CB0"/>
    <w:rsid w:val="00A82EFC"/>
    <w:rsid w:val="00B00654"/>
    <w:rsid w:val="00B13C01"/>
    <w:rsid w:val="00B16672"/>
    <w:rsid w:val="00B1739B"/>
    <w:rsid w:val="00B60FA7"/>
    <w:rsid w:val="00B762C9"/>
    <w:rsid w:val="00B80ECD"/>
    <w:rsid w:val="00BA42D4"/>
    <w:rsid w:val="00BB3C82"/>
    <w:rsid w:val="00BC1CEB"/>
    <w:rsid w:val="00BC6CC9"/>
    <w:rsid w:val="00C52B62"/>
    <w:rsid w:val="00C6773E"/>
    <w:rsid w:val="00C96A45"/>
    <w:rsid w:val="00CE0500"/>
    <w:rsid w:val="00CF1D44"/>
    <w:rsid w:val="00D0029D"/>
    <w:rsid w:val="00D005F3"/>
    <w:rsid w:val="00D05564"/>
    <w:rsid w:val="00D06DCD"/>
    <w:rsid w:val="00D24616"/>
    <w:rsid w:val="00D6374F"/>
    <w:rsid w:val="00DB34E1"/>
    <w:rsid w:val="00E30EBD"/>
    <w:rsid w:val="00E71AEB"/>
    <w:rsid w:val="00E94AC2"/>
    <w:rsid w:val="00F31B0D"/>
    <w:rsid w:val="00F66766"/>
    <w:rsid w:val="00FB1C25"/>
    <w:rsid w:val="00FF6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E38FA1"/>
  <w15:chartTrackingRefBased/>
  <w15:docId w15:val="{6F776C0F-9C08-4358-B411-6894751A2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0F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3D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D74"/>
  </w:style>
  <w:style w:type="paragraph" w:styleId="Footer">
    <w:name w:val="footer"/>
    <w:basedOn w:val="Normal"/>
    <w:link w:val="FooterChar"/>
    <w:uiPriority w:val="99"/>
    <w:unhideWhenUsed/>
    <w:rsid w:val="00753D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D74"/>
  </w:style>
  <w:style w:type="paragraph" w:styleId="ListParagraph">
    <w:name w:val="List Paragraph"/>
    <w:basedOn w:val="Normal"/>
    <w:uiPriority w:val="34"/>
    <w:qFormat/>
    <w:rsid w:val="003D0F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99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5481FC-17B4-4BEA-95EF-D888E3CC5A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cp:lastPrinted>2019-08-19T02:13:00Z</cp:lastPrinted>
  <dcterms:created xsi:type="dcterms:W3CDTF">2022-06-10T04:51:00Z</dcterms:created>
  <dcterms:modified xsi:type="dcterms:W3CDTF">2022-06-13T07:10:00Z</dcterms:modified>
</cp:coreProperties>
</file>